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a790e8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a790e8d-f37b-11ee-9e38-21e86a55abd3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3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wQ3EMAxCt4D335INckDU131Owo+mVZrmgWyDSXB+BvGqPQAzeolhfvjB7/h3D2fOERxHK45/WjzH5knIN9Aez1EikDt4hqPWK3gumb6g8+3rF36fscCvh5mFcp5oqK0fk6pmamYdHwTjMI0n5JoPc2oqtCBR88HUTLHl8bfk10oWq0JKEXs+EpndQK/g2/iMZVoiQy7oZRKcgCbKafVCN7B5ZgpZx3eFh0haklno36g4IrSt9no+Nhk+1lXnyxiqI6WL2eY7EZ2r6OJN71c2/IiQNum+f3k90J7A2dBzTNAeGKoX/PnmasjeD3J+BMqFnN5fXDq3iO3+AGfj/D2IqV4n7PFEhA+imPXKfUN46RQs+N/t3muDwM79IP3hE6T3v3ffd792m2OeSdcxx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s broadband down at YO607BP. No internet for 5 h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a790e8d-f37b-11ee-9e38-21e86a55abd3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3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aa790e8d-f37b-11ee-9e38-21e86a55abd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aa790e8d-f37b-11ee-9e38-21e86a55abd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a790e8d</dc:title>
  <dc:creator/>
  <cp:keywords/>
  <dcterms:created xsi:type="dcterms:W3CDTF">2026-05-07T14:58:36Z</dcterms:created>
  <dcterms:modified xsi:type="dcterms:W3CDTF">2026-05-07T14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